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711720b78a9655809bb6a8dd1a97d16d5d7bdba"/>
    <w:p>
      <w:pPr>
        <w:pStyle w:val="Heading1"/>
      </w:pPr>
      <w:r>
        <w:t xml:space="preserve">COVER LETTER FOR OCEANOGRAPHER POSITION IN UNITED ARAB EMIRATES DUBAI</w:t>
      </w:r>
    </w:p>
    <w:p>
      <w:pPr>
        <w:pStyle w:val="FirstParagraph"/>
      </w:pPr>
      <w:r>
        <w:rPr>
          <w:bCs/>
          <w:b/>
        </w:rPr>
        <w:t xml:space="preserve">Dear Hiring Manager,</w:t>
      </w:r>
    </w:p>
    <w:p>
      <w:pPr>
        <w:pStyle w:val="BodyText"/>
      </w:pPr>
      <w:r>
        <w:t xml:space="preserve">I am writing to express my enthusiastic interest in the Oceanographer position at a leading institution in the United Arab Emirates Dubai. As a dedicated marine scientist with extensive experience in oceanographic research, I am eager to contribute my expertise to advance scientific understanding of marine ecosystems and support sustainable development initiatives in this dynamic region. The opportunity to work within the unique geographical and environmental context of Dubai aligns perfectly with my professional goals and passion for oceanography.</w:t>
      </w:r>
    </w:p>
    <w:p>
      <w:pPr>
        <w:pStyle w:val="BodyText"/>
      </w:pPr>
      <w:r>
        <w:t xml:space="preserve">With a Master’s degree in Oceanography from [Your University Name] and over [X years] of experience in marine research, I have developed a strong foundation in oceanic processes, data analysis, and environmental monitoring. My academic background includes specialized coursework in physical oceanography, marine biology, and climate change impacts on coastal zones. Professionally, I have participated in numerous projects focused on water quality assessment, sea surface temperature monitoring, and the study of marine biodiversity. These experiences have equipped me with the technical skills and analytical mindset necessary to address complex challenges facing our oceans.</w:t>
      </w:r>
    </w:p>
    <w:p>
      <w:pPr>
        <w:pStyle w:val="BodyText"/>
      </w:pPr>
      <w:r>
        <w:t xml:space="preserve">The United Arab Emirates Dubai is a hub of innovation and environmental stewardship, particularly in the realm of marine science. The region's strategic location along the Arabian Gulf presents unique opportunities to study phenomena such as monsoon dynamics, coral reef health, and the impact of urbanization on marine ecosystems. I am particularly inspired by Dubai's commitment to sustainable development goals, including its initiatives to protect coastal habitats and promote ocean-based renewable energy solutions. As an Oceanographer, I am eager to contribute my knowledge to these efforts while learning from the cutting-edge research being conducted in this vibrant city.</w:t>
      </w:r>
    </w:p>
    <w:p>
      <w:pPr>
        <w:pStyle w:val="BodyText"/>
      </w:pPr>
      <w:r>
        <w:t xml:space="preserve">My professional experience has included collaborative projects with institutions such as [Previous Organization/Institution Name], where I conducted fieldwork in [specific region or project]. These experiences have honed my ability to collect and analyze oceanographic data using advanced tools like satellite remote sensing, autonomous underwater vehicles (AUVs), and GIS mapping systems. I am proficient in software such as MATLAB, Python, and Ocean Data View (ODV), which enable me to process large datasets and generate actionable insights. Additionally, I have published peer-reviewed articles on topics ranging from ocean acidification to the effects of microplastics on marine life, demonstrating my commitment to advancing scientific knowledge.</w:t>
      </w:r>
    </w:p>
    <w:p>
      <w:pPr>
        <w:pStyle w:val="BodyText"/>
      </w:pPr>
      <w:r>
        <w:t xml:space="preserve">What draws me most to the Oceanographer role in Dubai is the opportunity to work within a multidisciplinary team that bridges science, policy, and technology. The United Arab Emirates has made significant strides in leveraging marine research for economic and environmental benefits, from developing desalination technologies to preserving marine heritage sites. I am particularly interested in contributing to projects that align with the UAE's vision for a green economy, such as studying the resilience of coral reefs in warming seas or assessing the impact of coastal development on migratory fish species. My ability to communicate complex scientific concepts to diverse audiences would also enable me to support public outreach and education initiatives, which are critical for fostering environmental awareness.</w:t>
      </w:r>
    </w:p>
    <w:p>
      <w:pPr>
        <w:pStyle w:val="BodyText"/>
      </w:pPr>
      <w:r>
        <w:t xml:space="preserve">I am especially drawn to the unique challenges and opportunities presented by the marine environment in Dubai. The Arabian Gulf's high salinity levels, seasonal monsoons, and rapid urban expansion create a dynamic system that requires innovative solutions. My research on [specific project or topic] has prepared me to address these complexities while adhering to the highest standards of scientific rigor. I am also committed to upholding ethical practices in oceanographic research, ensuring that all data collection and analysis methods are transparent, sustainable, and environmentally responsible.</w:t>
      </w:r>
    </w:p>
    <w:p>
      <w:pPr>
        <w:pStyle w:val="BodyText"/>
      </w:pPr>
      <w:r>
        <w:t xml:space="preserve">As an Oceanographer, I believe my combination of technical expertise, field experience, and dedication to marine conservation makes me a strong candidate for this role. I am eager to collaborate with your team to contribute to groundbreaking research that addresses global challenges while supporting the United Arab Emirates Dubai's vision for a sustainable future. I would welcome the opportunity to discuss how my skills and experiences align with your organization’s mission and goals.</w:t>
      </w:r>
    </w:p>
    <w:p>
      <w:pPr>
        <w:pStyle w:val="BodyText"/>
      </w:pPr>
      <w:r>
        <w:t xml:space="preserve">Thank you for considering my application. I look forward to the possibility of contributing to your team and advancing oceanographic science in this remarkable region.</w:t>
      </w:r>
    </w:p>
    <w:p>
      <w:pPr>
        <w:pStyle w:val="BodyText"/>
      </w:pPr>
      <w:r>
        <w:t xml:space="preserve">Sincerely,</w:t>
      </w:r>
      <w:r>
        <w:br/>
      </w:r>
      <w:r>
        <w:t xml:space="preserve">[Your Full Name]</w:t>
      </w:r>
      <w:r>
        <w:br/>
      </w:r>
      <w:r>
        <w:t xml:space="preserve">[Your Contact Information: Email, Phone Number]</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eanographer Position in United Arab Emirates Dubai</dc:title>
  <dc:creator/>
  <dc:language>en</dc:language>
  <cp:keywords/>
  <dcterms:created xsi:type="dcterms:W3CDTF">2026-07-23T20:18:11Z</dcterms:created>
  <dcterms:modified xsi:type="dcterms:W3CDTF">2026-07-23T20:18:11Z</dcterms:modified>
</cp:coreProperties>
</file>

<file path=docProps/custom.xml><?xml version="1.0" encoding="utf-8"?>
<Properties xmlns="http://schemas.openxmlformats.org/officeDocument/2006/custom-properties" xmlns:vt="http://schemas.openxmlformats.org/officeDocument/2006/docPropsVTypes"/>
</file>